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CA4F8" w14:textId="5724A9A4" w:rsidR="00F7136D" w:rsidRPr="0088316B" w:rsidRDefault="00F7136D" w:rsidP="00F7136D">
      <w:pPr>
        <w:rPr>
          <w:rFonts w:ascii="Times New Roman" w:hAnsi="Times New Roman" w:cs="Times New Roman"/>
          <w:b/>
          <w:i/>
          <w:sz w:val="18"/>
          <w:szCs w:val="18"/>
        </w:rPr>
      </w:pPr>
      <w:bookmarkStart w:id="0" w:name="_GoBack"/>
      <w:bookmarkEnd w:id="0"/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owy do zapytania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 nr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0D5D08"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/2019 z dn. </w:t>
      </w:r>
      <w:r>
        <w:rPr>
          <w:rFonts w:ascii="Times New Roman" w:hAnsi="Times New Roman" w:cs="Times New Roman"/>
          <w:b/>
          <w:i/>
          <w:sz w:val="18"/>
          <w:szCs w:val="18"/>
        </w:rPr>
        <w:t>0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.06.2019 r. stanowiący Załącznik nr 1 </w:t>
      </w:r>
    </w:p>
    <w:p w14:paraId="540182E1" w14:textId="77777777" w:rsidR="00F7136D" w:rsidRPr="00926E64" w:rsidRDefault="00F7136D" w:rsidP="00F7136D">
      <w:pPr>
        <w:rPr>
          <w:rFonts w:ascii="Times New Roman" w:hAnsi="Times New Roman" w:cs="Times New Roman"/>
          <w:b/>
          <w:i/>
          <w:sz w:val="20"/>
          <w:szCs w:val="24"/>
        </w:rPr>
      </w:pPr>
    </w:p>
    <w:p w14:paraId="5906C1D6" w14:textId="77777777" w:rsidR="00F7136D" w:rsidRDefault="00F7136D" w:rsidP="00F7136D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73470F3F" w14:textId="77777777" w:rsidR="00F7136D" w:rsidRDefault="00F7136D" w:rsidP="00F7136D">
      <w:pPr>
        <w:spacing w:after="0" w:line="240" w:lineRule="auto"/>
        <w:jc w:val="right"/>
        <w:rPr>
          <w:rFonts w:ascii="Times New Roman" w:hAnsi="Times New Roman" w:cs="Times New Roman"/>
          <w:i/>
          <w:sz w:val="20"/>
          <w:szCs w:val="20"/>
        </w:rPr>
      </w:pPr>
      <w:r w:rsidRPr="00026ADD">
        <w:rPr>
          <w:rFonts w:ascii="Times New Roman" w:hAnsi="Times New Roman" w:cs="Times New Roman"/>
          <w:i/>
          <w:sz w:val="20"/>
          <w:szCs w:val="20"/>
        </w:rPr>
        <w:t>(miejscowość, data)</w:t>
      </w:r>
    </w:p>
    <w:p w14:paraId="0820E24B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70961B34" w14:textId="1D0EBAE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odpowiedzi na zapytanie ofertowe nr </w:t>
      </w:r>
      <w:r w:rsidR="000D5D08">
        <w:rPr>
          <w:rFonts w:ascii="Times New Roman" w:hAnsi="Times New Roman" w:cs="Times New Roman"/>
          <w:b/>
        </w:rPr>
        <w:t>4</w:t>
      </w:r>
      <w:r w:rsidRPr="00026ADD">
        <w:rPr>
          <w:rFonts w:ascii="Times New Roman" w:hAnsi="Times New Roman" w:cs="Times New Roman"/>
          <w:b/>
        </w:rPr>
        <w:t>/2019</w:t>
      </w:r>
      <w:r>
        <w:rPr>
          <w:rFonts w:ascii="Times New Roman" w:hAnsi="Times New Roman" w:cs="Times New Roman"/>
        </w:rPr>
        <w:t xml:space="preserve"> </w:t>
      </w:r>
    </w:p>
    <w:p w14:paraId="499E906D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63178D39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.</w:t>
      </w:r>
    </w:p>
    <w:p w14:paraId="1991A591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(</w:t>
      </w:r>
      <w:r w:rsidRPr="00926E64">
        <w:rPr>
          <w:rFonts w:ascii="Times New Roman" w:hAnsi="Times New Roman" w:cs="Times New Roman"/>
          <w:i/>
          <w:sz w:val="20"/>
        </w:rPr>
        <w:t xml:space="preserve">nazwa, </w:t>
      </w:r>
      <w:r>
        <w:rPr>
          <w:rFonts w:ascii="Times New Roman" w:hAnsi="Times New Roman" w:cs="Times New Roman"/>
          <w:i/>
          <w:sz w:val="20"/>
        </w:rPr>
        <w:t xml:space="preserve">pełny </w:t>
      </w:r>
      <w:r w:rsidRPr="00926E64">
        <w:rPr>
          <w:rFonts w:ascii="Times New Roman" w:hAnsi="Times New Roman" w:cs="Times New Roman"/>
          <w:i/>
          <w:sz w:val="20"/>
        </w:rPr>
        <w:t>adres firmy</w:t>
      </w:r>
      <w:r>
        <w:rPr>
          <w:rFonts w:ascii="Times New Roman" w:hAnsi="Times New Roman" w:cs="Times New Roman"/>
          <w:i/>
          <w:sz w:val="20"/>
        </w:rPr>
        <w:t>)</w:t>
      </w:r>
    </w:p>
    <w:p w14:paraId="038967B3" w14:textId="77777777" w:rsidR="00F7136D" w:rsidRPr="00926E64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</w:p>
    <w:p w14:paraId="495BDE19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: …………. Telefon: …………… reprezentowana przez ………………………………….………</w:t>
      </w:r>
    </w:p>
    <w:p w14:paraId="64643507" w14:textId="77777777" w:rsidR="00F7136D" w:rsidRPr="00926E64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 xml:space="preserve">                                                                                                       (</w:t>
      </w:r>
      <w:r w:rsidRPr="00926E64">
        <w:rPr>
          <w:rFonts w:ascii="Times New Roman" w:hAnsi="Times New Roman" w:cs="Times New Roman"/>
          <w:i/>
          <w:sz w:val="20"/>
        </w:rPr>
        <w:t>imię, nazwisko</w:t>
      </w:r>
      <w:r>
        <w:rPr>
          <w:rFonts w:ascii="Times New Roman" w:hAnsi="Times New Roman" w:cs="Times New Roman"/>
          <w:i/>
          <w:sz w:val="20"/>
        </w:rPr>
        <w:t xml:space="preserve">, </w:t>
      </w:r>
      <w:r w:rsidRPr="00926E64">
        <w:rPr>
          <w:rFonts w:ascii="Times New Roman" w:hAnsi="Times New Roman" w:cs="Times New Roman"/>
          <w:i/>
          <w:sz w:val="20"/>
        </w:rPr>
        <w:t>stanowisko</w:t>
      </w:r>
      <w:r>
        <w:rPr>
          <w:rFonts w:ascii="Times New Roman" w:hAnsi="Times New Roman" w:cs="Times New Roman"/>
          <w:i/>
          <w:sz w:val="20"/>
        </w:rPr>
        <w:t>/funkcja)</w:t>
      </w:r>
    </w:p>
    <w:p w14:paraId="73534679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5CC3969A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łada firmie</w:t>
      </w:r>
    </w:p>
    <w:p w14:paraId="56757B85" w14:textId="77777777" w:rsidR="00F7136D" w:rsidRPr="000417C3" w:rsidRDefault="00F7136D" w:rsidP="00F7136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417C3">
        <w:rPr>
          <w:rFonts w:ascii="Times New Roman" w:hAnsi="Times New Roman" w:cs="Times New Roman"/>
          <w:b/>
          <w:sz w:val="24"/>
          <w:szCs w:val="24"/>
        </w:rPr>
        <w:t>D-TECH Sp. z o.o.</w:t>
      </w:r>
    </w:p>
    <w:p w14:paraId="74107488" w14:textId="77777777" w:rsidR="00F7136D" w:rsidRPr="000417C3" w:rsidRDefault="00F7136D" w:rsidP="00F7136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417C3">
        <w:rPr>
          <w:rFonts w:ascii="Times New Roman" w:hAnsi="Times New Roman" w:cs="Times New Roman"/>
          <w:sz w:val="24"/>
          <w:szCs w:val="24"/>
        </w:rPr>
        <w:t>ul. Gen. Władysława Andersa 40A, 15-113 Białystok</w:t>
      </w:r>
    </w:p>
    <w:p w14:paraId="36536FBB" w14:textId="77777777" w:rsidR="00F7136D" w:rsidRPr="000417C3" w:rsidRDefault="00F7136D" w:rsidP="00F7136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417C3">
        <w:rPr>
          <w:rFonts w:ascii="Times New Roman" w:hAnsi="Times New Roman" w:cs="Times New Roman"/>
          <w:sz w:val="24"/>
          <w:szCs w:val="24"/>
        </w:rPr>
        <w:t>NIP: 9662097109 REGON: 361277041</w:t>
      </w:r>
    </w:p>
    <w:p w14:paraId="1A22B828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ertę na wykonanie przedmiotu zamówienia:</w:t>
      </w:r>
    </w:p>
    <w:p w14:paraId="40FFA655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netto: …………………………………</w:t>
      </w:r>
    </w:p>
    <w:p w14:paraId="2A9CCF84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brutto: ………………………………..</w:t>
      </w:r>
    </w:p>
    <w:p w14:paraId="5CD1BD1D" w14:textId="77777777" w:rsidR="00F7136D" w:rsidRPr="007B7C1E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Liczba dni kalendarzowych przewidzianych na realizację usługi …………</w:t>
      </w:r>
    </w:p>
    <w:p w14:paraId="7550EA48" w14:textId="77777777" w:rsidR="00F7136D" w:rsidRPr="007B7C1E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Powyższa oferta złożona jest z terminem ważności </w:t>
      </w:r>
      <w:r w:rsidRPr="007B7C1E">
        <w:rPr>
          <w:rFonts w:ascii="Times New Roman" w:hAnsi="Times New Roman" w:cs="Times New Roman"/>
          <w:b/>
        </w:rPr>
        <w:t>90 dni</w:t>
      </w:r>
      <w:r w:rsidRPr="007B7C1E">
        <w:rPr>
          <w:rFonts w:ascii="Times New Roman" w:hAnsi="Times New Roman" w:cs="Times New Roman"/>
        </w:rPr>
        <w:t xml:space="preserve"> od dnia upływu terminu składania ofert. </w:t>
      </w:r>
    </w:p>
    <w:p w14:paraId="3C38C9D0" w14:textId="77777777" w:rsidR="00F7136D" w:rsidRPr="007B7C1E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69A2FB90" w14:textId="77777777" w:rsidR="00F7136D" w:rsidRPr="007B7C1E" w:rsidRDefault="00F7136D" w:rsidP="00F7136D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7B7C1E">
        <w:rPr>
          <w:rFonts w:ascii="Times New Roman" w:hAnsi="Times New Roman" w:cs="Times New Roman"/>
          <w:b/>
        </w:rPr>
        <w:t xml:space="preserve">Załączniki do niniejszego formularza ofertowego: </w:t>
      </w:r>
    </w:p>
    <w:p w14:paraId="2C99BCB3" w14:textId="09C03ECC" w:rsidR="00F7136D" w:rsidRPr="007B7C1E" w:rsidRDefault="00F7136D" w:rsidP="00F7136D">
      <w:pPr>
        <w:pStyle w:val="Akapitzlist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posiadaniu statusu podmiotu czynnie prowadzącego działalność gospodarczą</w:t>
      </w:r>
      <w:r>
        <w:rPr>
          <w:rFonts w:ascii="Times New Roman" w:hAnsi="Times New Roman" w:cs="Times New Roman"/>
        </w:rPr>
        <w:t xml:space="preserve"> wraz z wyciągiem z ewidencji CEIDG/KRS</w:t>
      </w:r>
      <w:r w:rsidR="00F2525E">
        <w:rPr>
          <w:rFonts w:ascii="Times New Roman" w:hAnsi="Times New Roman" w:cs="Times New Roman"/>
        </w:rPr>
        <w:t xml:space="preserve"> oraz </w:t>
      </w:r>
      <w:r w:rsidR="00F2525E" w:rsidRPr="007B7C1E">
        <w:rPr>
          <w:rFonts w:ascii="Times New Roman" w:hAnsi="Times New Roman" w:cs="Times New Roman"/>
        </w:rPr>
        <w:t>Oświadczenie o nie znajdowaniu się w sytuacji ekonomicznej i finansowej, która uniemożliwiałaby prawidłowe wykonanie przedmiotu zamówienia</w:t>
      </w:r>
      <w:r w:rsidR="00F2525E">
        <w:rPr>
          <w:rFonts w:ascii="Times New Roman" w:hAnsi="Times New Roman" w:cs="Times New Roman"/>
        </w:rPr>
        <w:t xml:space="preserve"> </w:t>
      </w:r>
      <w:r w:rsidR="00F2525E" w:rsidRPr="00075AFC">
        <w:rPr>
          <w:rFonts w:ascii="Times New Roman" w:hAnsi="Times New Roman" w:cs="Times New Roman"/>
        </w:rPr>
        <w:t>- Załącznik nr 2</w:t>
      </w:r>
      <w:r>
        <w:rPr>
          <w:rFonts w:ascii="Times New Roman" w:hAnsi="Times New Roman" w:cs="Times New Roman"/>
        </w:rPr>
        <w:t>;</w:t>
      </w:r>
    </w:p>
    <w:p w14:paraId="205BDF77" w14:textId="77777777" w:rsidR="00F7136D" w:rsidRDefault="00F7136D" w:rsidP="00F7136D">
      <w:pPr>
        <w:pStyle w:val="Akapitzlist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podleganiu wykluczeniu w związku z kapitałowym lub osobowym powiązaniem z Zamawiającym (…)</w:t>
      </w:r>
      <w:r>
        <w:rPr>
          <w:rFonts w:ascii="Times New Roman" w:hAnsi="Times New Roman" w:cs="Times New Roman"/>
        </w:rPr>
        <w:t xml:space="preserve"> – Załącznik nr 3;</w:t>
      </w:r>
    </w:p>
    <w:p w14:paraId="7F98AAB9" w14:textId="77777777" w:rsidR="00F7136D" w:rsidRPr="00075AFC" w:rsidRDefault="00F7136D" w:rsidP="00F7136D">
      <w:pPr>
        <w:pStyle w:val="Akapitzlist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</w:rPr>
      </w:pPr>
      <w:r w:rsidRPr="00075AFC">
        <w:rPr>
          <w:rFonts w:ascii="Times New Roman" w:hAnsi="Times New Roman" w:cs="Times New Roman"/>
        </w:rPr>
        <w:t>Oświadczenie o</w:t>
      </w:r>
      <w:r>
        <w:rPr>
          <w:rFonts w:ascii="Times New Roman" w:hAnsi="Times New Roman" w:cs="Times New Roman"/>
        </w:rPr>
        <w:t xml:space="preserve"> </w:t>
      </w:r>
      <w:r w:rsidRPr="00C87905">
        <w:rPr>
          <w:rFonts w:ascii="Times New Roman" w:hAnsi="Times New Roman" w:cs="Times New Roman"/>
        </w:rPr>
        <w:t>posiad</w:t>
      </w:r>
      <w:r>
        <w:rPr>
          <w:rFonts w:ascii="Times New Roman" w:hAnsi="Times New Roman" w:cs="Times New Roman"/>
        </w:rPr>
        <w:t>aniu</w:t>
      </w:r>
      <w:r w:rsidRPr="00C87905">
        <w:rPr>
          <w:rFonts w:ascii="Times New Roman" w:hAnsi="Times New Roman" w:cs="Times New Roman"/>
        </w:rPr>
        <w:t xml:space="preserve"> niezbędn</w:t>
      </w:r>
      <w:r>
        <w:rPr>
          <w:rFonts w:ascii="Times New Roman" w:hAnsi="Times New Roman" w:cs="Times New Roman"/>
        </w:rPr>
        <w:t>ej</w:t>
      </w:r>
      <w:r w:rsidRPr="00C87905">
        <w:rPr>
          <w:rFonts w:ascii="Times New Roman" w:hAnsi="Times New Roman" w:cs="Times New Roman"/>
        </w:rPr>
        <w:t xml:space="preserve"> wiedz</w:t>
      </w:r>
      <w:r>
        <w:rPr>
          <w:rFonts w:ascii="Times New Roman" w:hAnsi="Times New Roman" w:cs="Times New Roman"/>
        </w:rPr>
        <w:t>y</w:t>
      </w:r>
      <w:r w:rsidRPr="00C87905">
        <w:rPr>
          <w:rFonts w:ascii="Times New Roman" w:hAnsi="Times New Roman" w:cs="Times New Roman"/>
        </w:rPr>
        <w:t xml:space="preserve"> i doświadczeni</w:t>
      </w:r>
      <w:r>
        <w:rPr>
          <w:rFonts w:ascii="Times New Roman" w:hAnsi="Times New Roman" w:cs="Times New Roman"/>
        </w:rPr>
        <w:t>a</w:t>
      </w:r>
      <w:r w:rsidRPr="00C87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…) – Załącznik nr 4;</w:t>
      </w:r>
      <w:r w:rsidRPr="00C87905">
        <w:rPr>
          <w:rFonts w:ascii="Times New Roman" w:hAnsi="Times New Roman" w:cs="Times New Roman"/>
        </w:rPr>
        <w:t xml:space="preserve"> </w:t>
      </w:r>
    </w:p>
    <w:p w14:paraId="1EDA7AE3" w14:textId="28CEB9B4" w:rsidR="00F7136D" w:rsidRPr="007B7C1E" w:rsidRDefault="00F2525E" w:rsidP="00F7136D">
      <w:pPr>
        <w:pStyle w:val="Akapitzlist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formularz specyfikacji używanego do badań stanowiska z ramieniem robota</w:t>
      </w:r>
      <w:r w:rsidR="00F7136D">
        <w:rPr>
          <w:rFonts w:ascii="Times New Roman" w:hAnsi="Times New Roman" w:cs="Times New Roman"/>
        </w:rPr>
        <w:t>.</w:t>
      </w:r>
    </w:p>
    <w:p w14:paraId="3EA91DB9" w14:textId="77777777" w:rsidR="00F7136D" w:rsidRDefault="00F7136D" w:rsidP="00F7136D">
      <w:pPr>
        <w:rPr>
          <w:rFonts w:ascii="Times New Roman" w:hAnsi="Times New Roman" w:cs="Times New Roman"/>
        </w:rPr>
      </w:pPr>
    </w:p>
    <w:p w14:paraId="78E61214" w14:textId="77777777" w:rsidR="00F7136D" w:rsidRPr="007B7C1E" w:rsidRDefault="00F7136D" w:rsidP="00F7136D">
      <w:pPr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Oświadczam, że znam i akceptuję warunki realizacji zamówienia określone w zapytaniu ofertowym. Nie wnoszę zastrzeżeń i uwag w tym zakresie. </w:t>
      </w:r>
    </w:p>
    <w:p w14:paraId="2D507B3C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03946AEB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6FD65CBC" w14:textId="77777777" w:rsidR="00F7136D" w:rsidRDefault="00F7136D" w:rsidP="00F7136D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..</w:t>
      </w:r>
    </w:p>
    <w:p w14:paraId="0DB08E50" w14:textId="77777777" w:rsidR="00F7136D" w:rsidRDefault="00F7136D" w:rsidP="00F7136D">
      <w:pPr>
        <w:spacing w:after="0" w:line="240" w:lineRule="auto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pieczęć i podpis osoby upoważnionej       </w:t>
      </w:r>
    </w:p>
    <w:p w14:paraId="495049D6" w14:textId="77777777" w:rsidR="00F7136D" w:rsidRDefault="00F7136D" w:rsidP="00F7136D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282D681E" w14:textId="77777777" w:rsidR="00F7136D" w:rsidRDefault="00F7136D" w:rsidP="00F7136D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28B63538" w14:textId="797ED0FA" w:rsidR="00F7136D" w:rsidRPr="0088316B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Oświadczenia wykonawcy do zapytania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 nr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0D5D08"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/2019 z dn. </w:t>
      </w:r>
      <w:r>
        <w:rPr>
          <w:rFonts w:ascii="Times New Roman" w:hAnsi="Times New Roman" w:cs="Times New Roman"/>
          <w:b/>
          <w:i/>
          <w:sz w:val="18"/>
          <w:szCs w:val="18"/>
        </w:rPr>
        <w:t>0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ałącznik nr 2</w:t>
      </w:r>
    </w:p>
    <w:p w14:paraId="71246F98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1DDA1AA6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533D12AB" w14:textId="77777777" w:rsidR="00F7136D" w:rsidRPr="00AC34F3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69020515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0D89E41A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7E007B61" w14:textId="77777777" w:rsidR="00F7136D" w:rsidRPr="00F91DA4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738A3272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17BE2325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74571349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4B8BD759" w14:textId="77777777" w:rsidR="00F7136D" w:rsidRDefault="00F7136D" w:rsidP="00F7136D">
      <w:pPr>
        <w:spacing w:line="276" w:lineRule="auto"/>
        <w:jc w:val="both"/>
        <w:rPr>
          <w:rFonts w:ascii="Times New Roman" w:hAnsi="Times New Roman" w:cs="Times New Roman"/>
        </w:rPr>
      </w:pPr>
    </w:p>
    <w:p w14:paraId="4ED146AD" w14:textId="1FE20AB5" w:rsidR="00F7136D" w:rsidRDefault="00F7136D" w:rsidP="00F7136D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Niniejszym oświadczam, iż spełnia</w:t>
      </w:r>
      <w:r>
        <w:rPr>
          <w:rFonts w:ascii="Times New Roman" w:hAnsi="Times New Roman" w:cs="Times New Roman"/>
        </w:rPr>
        <w:t>m</w:t>
      </w:r>
      <w:r w:rsidRPr="00C87905">
        <w:rPr>
          <w:rFonts w:ascii="Times New Roman" w:hAnsi="Times New Roman" w:cs="Times New Roman"/>
        </w:rPr>
        <w:t xml:space="preserve"> wymagane warunki z zapytania ofertowego</w:t>
      </w:r>
      <w:r>
        <w:rPr>
          <w:rFonts w:ascii="Times New Roman" w:hAnsi="Times New Roman" w:cs="Times New Roman"/>
        </w:rPr>
        <w:t xml:space="preserve"> i </w:t>
      </w:r>
      <w:r w:rsidRPr="00B23096">
        <w:rPr>
          <w:rFonts w:ascii="Times New Roman" w:hAnsi="Times New Roman" w:cs="Times New Roman"/>
        </w:rPr>
        <w:t>posiad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status podmiotu czynnie prowadzącego działalność gospodarczą</w:t>
      </w:r>
      <w:r>
        <w:rPr>
          <w:rFonts w:ascii="Times New Roman" w:hAnsi="Times New Roman" w:cs="Times New Roman"/>
        </w:rPr>
        <w:t>, w tym istnieje na rynku przynajmniej 4 lata</w:t>
      </w:r>
      <w:r w:rsidRPr="00B2309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co potwierdzam przedkładając wyciąg z ewidencji </w:t>
      </w:r>
      <w:r w:rsidRPr="00B23096">
        <w:rPr>
          <w:rFonts w:ascii="Times New Roman" w:hAnsi="Times New Roman" w:cs="Times New Roman"/>
        </w:rPr>
        <w:t>CEIDG/KRS</w:t>
      </w:r>
      <w:r>
        <w:rPr>
          <w:rFonts w:ascii="Times New Roman" w:hAnsi="Times New Roman" w:cs="Times New Roman"/>
        </w:rPr>
        <w:t>.</w:t>
      </w:r>
    </w:p>
    <w:p w14:paraId="4D91306A" w14:textId="77777777" w:rsidR="00F7136D" w:rsidRDefault="00F7136D" w:rsidP="00F7136D">
      <w:pPr>
        <w:spacing w:line="360" w:lineRule="auto"/>
        <w:jc w:val="both"/>
        <w:rPr>
          <w:rFonts w:ascii="Times New Roman" w:hAnsi="Times New Roman" w:cs="Times New Roman"/>
        </w:rPr>
      </w:pPr>
    </w:p>
    <w:p w14:paraId="55FB3CFB" w14:textId="77777777" w:rsidR="00F7136D" w:rsidRDefault="00F7136D" w:rsidP="00F7136D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e znajduję się w sytuacji ekonomicznej i finansowej, która uniemożliwiałaby prawidłowe wykonanie przedmiotu zamówienia.</w:t>
      </w:r>
    </w:p>
    <w:p w14:paraId="225F474C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C3EE77B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54432E5A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0561647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71A164A0" w14:textId="77777777" w:rsidR="00F7136D" w:rsidRDefault="00F7136D" w:rsidP="00F7136D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579E4F3A" w14:textId="77777777" w:rsidR="00F7136D" w:rsidRPr="00F061A5" w:rsidRDefault="00F7136D" w:rsidP="00F7136D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6F523CB5" w14:textId="77777777" w:rsidR="00F7136D" w:rsidRDefault="00F7136D" w:rsidP="00F7136D"/>
    <w:p w14:paraId="40EFE763" w14:textId="77777777" w:rsidR="00F7136D" w:rsidRDefault="00F7136D" w:rsidP="00F7136D"/>
    <w:p w14:paraId="4E8C8FB7" w14:textId="77777777" w:rsidR="00F7136D" w:rsidRDefault="00F7136D" w:rsidP="00F7136D"/>
    <w:p w14:paraId="017235A7" w14:textId="77777777" w:rsidR="00F7136D" w:rsidRDefault="00F7136D" w:rsidP="00F7136D"/>
    <w:p w14:paraId="1580F6CD" w14:textId="77777777" w:rsidR="00F7136D" w:rsidRDefault="00F7136D" w:rsidP="00F7136D"/>
    <w:p w14:paraId="0F88D39E" w14:textId="77777777" w:rsidR="00F7136D" w:rsidRDefault="00F7136D" w:rsidP="00F7136D"/>
    <w:p w14:paraId="0F2B1BC5" w14:textId="77777777" w:rsidR="00F7136D" w:rsidRDefault="00F7136D" w:rsidP="00F7136D"/>
    <w:p w14:paraId="03D51BB7" w14:textId="77777777" w:rsidR="00F7136D" w:rsidRDefault="00F7136D" w:rsidP="00F7136D"/>
    <w:p w14:paraId="2194EDB9" w14:textId="77777777" w:rsidR="00F7136D" w:rsidRDefault="00F7136D" w:rsidP="00F7136D"/>
    <w:p w14:paraId="697090CF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1E70390B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2492314" w14:textId="2E9B7E03" w:rsidR="00F7136D" w:rsidRPr="0088316B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Oświadczeni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wcy do zapytania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 nr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0D5D08"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/2019 z dn. </w:t>
      </w:r>
      <w:r>
        <w:rPr>
          <w:rFonts w:ascii="Times New Roman" w:hAnsi="Times New Roman" w:cs="Times New Roman"/>
          <w:b/>
          <w:i/>
          <w:sz w:val="18"/>
          <w:szCs w:val="18"/>
        </w:rPr>
        <w:t>0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>
        <w:rPr>
          <w:rFonts w:ascii="Times New Roman" w:hAnsi="Times New Roman" w:cs="Times New Roman"/>
          <w:b/>
          <w:i/>
          <w:sz w:val="18"/>
          <w:szCs w:val="18"/>
        </w:rPr>
        <w:t>3</w:t>
      </w:r>
    </w:p>
    <w:p w14:paraId="5AD38610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7FCAFECE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</w:t>
      </w:r>
    </w:p>
    <w:p w14:paraId="299E33BA" w14:textId="77777777" w:rsidR="00F7136D" w:rsidRPr="00AC34F3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>OŚWIADCZENIA WYKONAWCY</w:t>
      </w:r>
    </w:p>
    <w:p w14:paraId="35332908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06B9F62B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2725966E" w14:textId="77777777" w:rsidR="00F7136D" w:rsidRPr="00F91DA4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6808C663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33AFA84B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74D82766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236C7250" w14:textId="77777777" w:rsidR="00F7136D" w:rsidRPr="00B23096" w:rsidRDefault="00F7136D" w:rsidP="00F7136D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Niniejszym oświadczam, iż </w:t>
      </w:r>
      <w:r w:rsidRPr="00B23096">
        <w:rPr>
          <w:rFonts w:ascii="Times New Roman" w:hAnsi="Times New Roman" w:cs="Times New Roman"/>
        </w:rPr>
        <w:t>nie podleg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126A1D17" w14:textId="77777777" w:rsidR="00F7136D" w:rsidRPr="00C87905" w:rsidRDefault="00F7136D" w:rsidP="00F7136D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uczestniczeniu w spółce jako wspólnik spółki cywilnej lub spółki osobowej;</w:t>
      </w:r>
    </w:p>
    <w:p w14:paraId="0BEAAD69" w14:textId="77777777" w:rsidR="00F7136D" w:rsidRPr="00C87905" w:rsidRDefault="00F7136D" w:rsidP="00F7136D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siadaniu co najmniej 10% udziałów lub akcji, o ile niższy próg nie wynika z przepisów prawa lub nie został określony przez IŻ PO;</w:t>
      </w:r>
    </w:p>
    <w:p w14:paraId="450B5582" w14:textId="77777777" w:rsidR="00F7136D" w:rsidRPr="00C87905" w:rsidRDefault="00F7136D" w:rsidP="00F7136D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ełnieniu funkcji członka organu nadzorczego lub zarządzającego, prokurenta, pełnomocnika;</w:t>
      </w:r>
    </w:p>
    <w:p w14:paraId="5EDC3730" w14:textId="77777777" w:rsidR="00F7136D" w:rsidRPr="00C87905" w:rsidRDefault="00F7136D" w:rsidP="00F7136D">
      <w:pPr>
        <w:pStyle w:val="Akapitzlist"/>
        <w:numPr>
          <w:ilvl w:val="1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pozostawaniu w związku małżeńskim, w stosunku pokrewieństwa lub powinowactwa w linii bocznej do drugiego stopnia lub w stosunku przysposobienia, opieki lub kurateli. </w:t>
      </w:r>
    </w:p>
    <w:p w14:paraId="413E19E8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0674C196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483344F9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71E9E81C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57A6A57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44E624C" w14:textId="77777777" w:rsidR="00F7136D" w:rsidRDefault="00F7136D" w:rsidP="00F7136D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3E1DDD85" w14:textId="77777777" w:rsidR="00F7136D" w:rsidRPr="00F061A5" w:rsidRDefault="00F7136D" w:rsidP="00F7136D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1AC7FDFA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5671E50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6002A945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61249D79" w14:textId="2F35C7FD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3D46115F" w14:textId="77777777" w:rsidR="00F2525E" w:rsidRDefault="00F2525E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4BA09E4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01A4EFE" w14:textId="77777777" w:rsidR="00F7136D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65990B8" w14:textId="4EEA6050" w:rsidR="00F7136D" w:rsidRPr="0088316B" w:rsidRDefault="00F7136D" w:rsidP="00F7136D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Oświadczeni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wcy do zapytania 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nr </w:t>
      </w:r>
      <w:r w:rsidR="000D5D08"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/2019 z dn. </w:t>
      </w:r>
      <w:r>
        <w:rPr>
          <w:rFonts w:ascii="Times New Roman" w:hAnsi="Times New Roman" w:cs="Times New Roman"/>
          <w:b/>
          <w:i/>
          <w:sz w:val="18"/>
          <w:szCs w:val="18"/>
        </w:rPr>
        <w:t>07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</w:t>
      </w:r>
      <w:r>
        <w:rPr>
          <w:rFonts w:ascii="Times New Roman" w:hAnsi="Times New Roman" w:cs="Times New Roman"/>
          <w:b/>
          <w:i/>
          <w:sz w:val="18"/>
          <w:szCs w:val="18"/>
        </w:rPr>
        <w:t>c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</w:p>
    <w:p w14:paraId="351186A9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7C67D47D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364FAA1C" w14:textId="77777777" w:rsidR="00F7136D" w:rsidRPr="00AC34F3" w:rsidRDefault="00F7136D" w:rsidP="00F7136D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293DC0D3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411B3186" w14:textId="77777777" w:rsidR="00F7136D" w:rsidRDefault="00F7136D" w:rsidP="00F7136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4B47B779" w14:textId="77777777" w:rsidR="00F7136D" w:rsidRPr="00F91DA4" w:rsidRDefault="00F7136D" w:rsidP="00F7136D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195675F9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</w:p>
    <w:p w14:paraId="24F8A335" w14:textId="77777777" w:rsidR="00F7136D" w:rsidRDefault="00F7136D" w:rsidP="00F7136D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7199E23F" w14:textId="77777777" w:rsidR="00F7136D" w:rsidRDefault="00F7136D" w:rsidP="00F7136D"/>
    <w:p w14:paraId="37897B5B" w14:textId="77777777" w:rsidR="00F7136D" w:rsidRDefault="00F7136D" w:rsidP="00F7136D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</w:t>
      </w:r>
      <w:r>
        <w:rPr>
          <w:rFonts w:ascii="Times New Roman" w:hAnsi="Times New Roman" w:cs="Times New Roman"/>
        </w:rPr>
        <w:t xml:space="preserve"> </w:t>
      </w:r>
    </w:p>
    <w:p w14:paraId="304E1E43" w14:textId="77777777" w:rsidR="00F7136D" w:rsidRDefault="00F7136D" w:rsidP="00F7136D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7F9A5BCB" w14:textId="765CAAD7" w:rsidR="00F2525E" w:rsidRDefault="00F7136D" w:rsidP="00F7136D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W szczególności oświadczam, iż </w:t>
      </w:r>
      <w:r>
        <w:rPr>
          <w:rFonts w:ascii="Times New Roman" w:hAnsi="Times New Roman" w:cs="Times New Roman"/>
        </w:rPr>
        <w:t>stworzyliśmy minimum 3</w:t>
      </w:r>
      <w:r w:rsidR="00932BED">
        <w:rPr>
          <w:rFonts w:ascii="Times New Roman" w:hAnsi="Times New Roman" w:cs="Times New Roman"/>
        </w:rPr>
        <w:t xml:space="preserve"> </w:t>
      </w:r>
      <w:r w:rsidR="001D71FA">
        <w:rPr>
          <w:rFonts w:ascii="Times New Roman" w:hAnsi="Times New Roman" w:cs="Times New Roman"/>
        </w:rPr>
        <w:t>stanowiska</w:t>
      </w:r>
      <w:r w:rsidR="008F5A63">
        <w:rPr>
          <w:rFonts w:ascii="Times New Roman" w:hAnsi="Times New Roman" w:cs="Times New Roman"/>
        </w:rPr>
        <w:t xml:space="preserve"> </w:t>
      </w:r>
      <w:r w:rsidR="00932BED">
        <w:rPr>
          <w:rFonts w:ascii="Times New Roman" w:hAnsi="Times New Roman" w:cs="Times New Roman"/>
        </w:rPr>
        <w:t xml:space="preserve">na bazie robota </w:t>
      </w:r>
      <w:r w:rsidR="000D5D08">
        <w:rPr>
          <w:rFonts w:ascii="Times New Roman" w:hAnsi="Times New Roman" w:cs="Times New Roman"/>
        </w:rPr>
        <w:t>KUKA</w:t>
      </w:r>
      <w:r w:rsidR="00932BED">
        <w:rPr>
          <w:rFonts w:ascii="Times New Roman" w:hAnsi="Times New Roman" w:cs="Times New Roman"/>
        </w:rPr>
        <w:t xml:space="preserve"> oraz </w:t>
      </w:r>
      <w:r>
        <w:rPr>
          <w:rFonts w:ascii="Times New Roman" w:hAnsi="Times New Roman" w:cs="Times New Roman"/>
        </w:rPr>
        <w:t xml:space="preserve">posiadamy minimum 1 stanowisko na bazie robota </w:t>
      </w:r>
      <w:r w:rsidR="000D5D08">
        <w:rPr>
          <w:rFonts w:ascii="Times New Roman" w:hAnsi="Times New Roman" w:cs="Times New Roman"/>
        </w:rPr>
        <w:t>KUKA</w:t>
      </w:r>
      <w:r>
        <w:rPr>
          <w:rFonts w:ascii="Times New Roman" w:hAnsi="Times New Roman" w:cs="Times New Roman"/>
        </w:rPr>
        <w:t xml:space="preserve">, na którym będzie można prowadzić w sposób niezakłócony prace B+R. </w:t>
      </w:r>
    </w:p>
    <w:p w14:paraId="76730B6F" w14:textId="77777777" w:rsidR="00F2525E" w:rsidRDefault="00F2525E" w:rsidP="00F7136D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3FEBBFC4" w14:textId="5FC07C72" w:rsidR="00F7136D" w:rsidRDefault="00F7136D" w:rsidP="00F7136D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ałączam również specyfikację stanowiska do badań z ramieniem robota. </w:t>
      </w:r>
    </w:p>
    <w:p w14:paraId="4197F00A" w14:textId="77777777" w:rsidR="00F7136D" w:rsidRPr="00C87905" w:rsidRDefault="00F7136D" w:rsidP="00F7136D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7CE07576" w14:textId="77777777" w:rsidR="00F7136D" w:rsidRDefault="00F7136D" w:rsidP="00F7136D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nadto oświadczam, iż zapoznałem/-</w:t>
      </w:r>
      <w:proofErr w:type="spellStart"/>
      <w:r w:rsidRPr="00C87905">
        <w:rPr>
          <w:rFonts w:ascii="Times New Roman" w:hAnsi="Times New Roman" w:cs="Times New Roman"/>
        </w:rPr>
        <w:t>am</w:t>
      </w:r>
      <w:proofErr w:type="spellEnd"/>
      <w:r w:rsidRPr="00C87905">
        <w:rPr>
          <w:rFonts w:ascii="Times New Roman" w:hAnsi="Times New Roman" w:cs="Times New Roman"/>
        </w:rPr>
        <w:t xml:space="preserve"> się z treścią zapytania i warunkami zamówienia i zobowiązuję się, w przypadku wyboru naszej oferty, do zawarcia umowy na warunkach określonych, w miejscu i terminie wyznaczonym przez Zamawiającego. </w:t>
      </w:r>
    </w:p>
    <w:p w14:paraId="4A073B29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12756126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C1CACB2" w14:textId="77777777" w:rsidR="00F7136D" w:rsidRDefault="00F7136D" w:rsidP="00F7136D">
      <w:pPr>
        <w:spacing w:line="240" w:lineRule="auto"/>
        <w:jc w:val="both"/>
        <w:rPr>
          <w:rFonts w:ascii="Times New Roman" w:hAnsi="Times New Roman" w:cs="Times New Roman"/>
        </w:rPr>
      </w:pPr>
    </w:p>
    <w:p w14:paraId="331A03DA" w14:textId="77777777" w:rsidR="00F7136D" w:rsidRDefault="00F7136D" w:rsidP="00F7136D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08129E36" w14:textId="77777777" w:rsidR="00F7136D" w:rsidRPr="00F061A5" w:rsidRDefault="00F7136D" w:rsidP="00F7136D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4D4C3331" w14:textId="77777777" w:rsidR="00F7136D" w:rsidRDefault="00F7136D" w:rsidP="00F7136D"/>
    <w:p w14:paraId="3ADC0305" w14:textId="77777777" w:rsidR="00F7136D" w:rsidRPr="00F7136D" w:rsidRDefault="00F7136D" w:rsidP="00F7136D">
      <w:pPr>
        <w:rPr>
          <w:rFonts w:ascii="Times New Roman" w:hAnsi="Times New Roman" w:cs="Times New Roman"/>
          <w:sz w:val="24"/>
          <w:szCs w:val="24"/>
        </w:rPr>
      </w:pPr>
    </w:p>
    <w:sectPr w:rsidR="00F7136D" w:rsidRPr="00F7136D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97C830" w14:textId="77777777" w:rsidR="001D2522" w:rsidRDefault="001D2522" w:rsidP="000456E2">
      <w:pPr>
        <w:spacing w:after="0" w:line="240" w:lineRule="auto"/>
      </w:pPr>
      <w:r>
        <w:separator/>
      </w:r>
    </w:p>
  </w:endnote>
  <w:endnote w:type="continuationSeparator" w:id="0">
    <w:p w14:paraId="0D090EA1" w14:textId="77777777" w:rsidR="001D2522" w:rsidRDefault="001D2522" w:rsidP="000456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65B23B" w14:textId="77777777" w:rsidR="001D2522" w:rsidRDefault="001D2522" w:rsidP="000456E2">
      <w:pPr>
        <w:spacing w:after="0" w:line="240" w:lineRule="auto"/>
      </w:pPr>
      <w:r>
        <w:separator/>
      </w:r>
    </w:p>
  </w:footnote>
  <w:footnote w:type="continuationSeparator" w:id="0">
    <w:p w14:paraId="4FF78FD2" w14:textId="77777777" w:rsidR="001D2522" w:rsidRDefault="001D2522" w:rsidP="000456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90553" w14:textId="47264FB3" w:rsidR="00D03682" w:rsidRDefault="00D03682">
    <w:pPr>
      <w:pStyle w:val="Nagwek"/>
    </w:pPr>
    <w:r>
      <w:rPr>
        <w:noProof/>
      </w:rPr>
      <w:drawing>
        <wp:inline distT="0" distB="0" distL="0" distR="0" wp14:anchorId="6151777E" wp14:editId="0D61FB7C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3CC57C7" w14:textId="77777777" w:rsidR="00B02479" w:rsidRDefault="00B0247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C5172"/>
    <w:multiLevelType w:val="hybridMultilevel"/>
    <w:tmpl w:val="F5FAFD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8746CD"/>
    <w:multiLevelType w:val="hybridMultilevel"/>
    <w:tmpl w:val="A866BD80"/>
    <w:lvl w:ilvl="0" w:tplc="C10A31F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9B0E21"/>
    <w:multiLevelType w:val="hybridMultilevel"/>
    <w:tmpl w:val="961E7A40"/>
    <w:lvl w:ilvl="0" w:tplc="78D635A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E44CB"/>
    <w:multiLevelType w:val="multilevel"/>
    <w:tmpl w:val="B8CA9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AF0631"/>
    <w:multiLevelType w:val="multilevel"/>
    <w:tmpl w:val="399A33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C886201"/>
    <w:multiLevelType w:val="hybridMultilevel"/>
    <w:tmpl w:val="7A1ADE18"/>
    <w:lvl w:ilvl="0" w:tplc="ADA663A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FD90A04"/>
    <w:multiLevelType w:val="hybridMultilevel"/>
    <w:tmpl w:val="6500408C"/>
    <w:lvl w:ilvl="0" w:tplc="12DCD2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D7466F5"/>
    <w:multiLevelType w:val="hybridMultilevel"/>
    <w:tmpl w:val="932EB9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8D26C5"/>
    <w:multiLevelType w:val="hybridMultilevel"/>
    <w:tmpl w:val="76226112"/>
    <w:lvl w:ilvl="0" w:tplc="5964EA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BC2B5E"/>
    <w:multiLevelType w:val="hybridMultilevel"/>
    <w:tmpl w:val="2952A0FA"/>
    <w:lvl w:ilvl="0" w:tplc="78D87AB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3A233C"/>
    <w:multiLevelType w:val="hybridMultilevel"/>
    <w:tmpl w:val="381C01CA"/>
    <w:lvl w:ilvl="0" w:tplc="54629BF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E8634B5"/>
    <w:multiLevelType w:val="hybridMultilevel"/>
    <w:tmpl w:val="8D6E5A04"/>
    <w:lvl w:ilvl="0" w:tplc="B15245EE">
      <w:start w:val="1"/>
      <w:numFmt w:val="upperRoman"/>
      <w:lvlText w:val="%1."/>
      <w:lvlJc w:val="left"/>
      <w:pPr>
        <w:ind w:left="204" w:firstLine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36F6DE0E">
      <w:start w:val="1"/>
      <w:numFmt w:val="decimal"/>
      <w:lvlText w:val="%2)"/>
      <w:lvlJc w:val="left"/>
      <w:pPr>
        <w:ind w:left="693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49129B54">
      <w:start w:val="1"/>
      <w:numFmt w:val="lowerLetter"/>
      <w:lvlText w:val="%3."/>
      <w:lvlJc w:val="left"/>
      <w:pPr>
        <w:ind w:left="1416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5ACCDF8A">
      <w:start w:val="1"/>
      <w:numFmt w:val="decimal"/>
      <w:lvlText w:val="%4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60C4D2DE">
      <w:start w:val="1"/>
      <w:numFmt w:val="lowerLetter"/>
      <w:lvlText w:val="%5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15581C8C">
      <w:start w:val="1"/>
      <w:numFmt w:val="lowerRoman"/>
      <w:lvlText w:val="%6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7AA6B00A">
      <w:start w:val="1"/>
      <w:numFmt w:val="decimal"/>
      <w:lvlText w:val="%7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20083F86">
      <w:start w:val="1"/>
      <w:numFmt w:val="lowerLetter"/>
      <w:lvlText w:val="%8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69AE9634">
      <w:start w:val="1"/>
      <w:numFmt w:val="lowerRoman"/>
      <w:lvlText w:val="%9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10"/>
  </w:num>
  <w:num w:numId="5">
    <w:abstractNumId w:val="6"/>
  </w:num>
  <w:num w:numId="6">
    <w:abstractNumId w:val="12"/>
  </w:num>
  <w:num w:numId="7">
    <w:abstractNumId w:val="11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0"/>
  </w:num>
  <w:num w:numId="11">
    <w:abstractNumId w:val="8"/>
  </w:num>
  <w:num w:numId="12">
    <w:abstractNumId w:val="2"/>
  </w:num>
  <w:num w:numId="13">
    <w:abstractNumId w:val="4"/>
  </w:num>
  <w:num w:numId="14">
    <w:abstractNumId w:val="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ys7Q0NjOyNDG1NDFR0lEKTi0uzszPAykwqgUA2Xn7ICwAAAA="/>
  </w:docVars>
  <w:rsids>
    <w:rsidRoot w:val="000456E2"/>
    <w:rsid w:val="00026ADD"/>
    <w:rsid w:val="000456E2"/>
    <w:rsid w:val="0007325A"/>
    <w:rsid w:val="000C0CBB"/>
    <w:rsid w:val="000C67C3"/>
    <w:rsid w:val="000D5D08"/>
    <w:rsid w:val="000F779D"/>
    <w:rsid w:val="001013FE"/>
    <w:rsid w:val="00166F87"/>
    <w:rsid w:val="001963FA"/>
    <w:rsid w:val="001D2522"/>
    <w:rsid w:val="001D71FA"/>
    <w:rsid w:val="001F1B4C"/>
    <w:rsid w:val="00211C5A"/>
    <w:rsid w:val="00235069"/>
    <w:rsid w:val="002D204B"/>
    <w:rsid w:val="00312ED5"/>
    <w:rsid w:val="003D5248"/>
    <w:rsid w:val="00456994"/>
    <w:rsid w:val="00474787"/>
    <w:rsid w:val="00476778"/>
    <w:rsid w:val="0049127B"/>
    <w:rsid w:val="005135BF"/>
    <w:rsid w:val="00575390"/>
    <w:rsid w:val="005837A8"/>
    <w:rsid w:val="00664147"/>
    <w:rsid w:val="00674AA2"/>
    <w:rsid w:val="006C1880"/>
    <w:rsid w:val="006E697F"/>
    <w:rsid w:val="00743E1A"/>
    <w:rsid w:val="007A1EB0"/>
    <w:rsid w:val="007B7C1E"/>
    <w:rsid w:val="008F5A63"/>
    <w:rsid w:val="00901A0F"/>
    <w:rsid w:val="00926E64"/>
    <w:rsid w:val="00932BED"/>
    <w:rsid w:val="00957E13"/>
    <w:rsid w:val="009E36CF"/>
    <w:rsid w:val="00A4604F"/>
    <w:rsid w:val="00A563CA"/>
    <w:rsid w:val="00A729B2"/>
    <w:rsid w:val="00AC34F3"/>
    <w:rsid w:val="00AE6EA2"/>
    <w:rsid w:val="00B02479"/>
    <w:rsid w:val="00B45866"/>
    <w:rsid w:val="00BC352B"/>
    <w:rsid w:val="00CA2E02"/>
    <w:rsid w:val="00CC5289"/>
    <w:rsid w:val="00CC617A"/>
    <w:rsid w:val="00D03682"/>
    <w:rsid w:val="00D62257"/>
    <w:rsid w:val="00D62DD5"/>
    <w:rsid w:val="00D765D6"/>
    <w:rsid w:val="00DA05D7"/>
    <w:rsid w:val="00DE26D0"/>
    <w:rsid w:val="00E04721"/>
    <w:rsid w:val="00E07F26"/>
    <w:rsid w:val="00EC3B65"/>
    <w:rsid w:val="00F061A5"/>
    <w:rsid w:val="00F12C34"/>
    <w:rsid w:val="00F2525E"/>
    <w:rsid w:val="00F67AD1"/>
    <w:rsid w:val="00F7136D"/>
    <w:rsid w:val="00F91DA4"/>
    <w:rsid w:val="00F94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80592"/>
  <w15:chartTrackingRefBased/>
  <w15:docId w15:val="{B7F6411F-FC24-4C74-A749-EF9F7C23C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4">
    <w:name w:val="heading 4"/>
    <w:basedOn w:val="Normalny"/>
    <w:link w:val="Nagwek4Znak"/>
    <w:uiPriority w:val="9"/>
    <w:qFormat/>
    <w:rsid w:val="00E07F2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456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456E2"/>
  </w:style>
  <w:style w:type="paragraph" w:styleId="Stopka">
    <w:name w:val="footer"/>
    <w:basedOn w:val="Normalny"/>
    <w:link w:val="StopkaZnak"/>
    <w:uiPriority w:val="99"/>
    <w:unhideWhenUsed/>
    <w:rsid w:val="000456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456E2"/>
  </w:style>
  <w:style w:type="paragraph" w:styleId="Akapitzlist">
    <w:name w:val="List Paragraph"/>
    <w:basedOn w:val="Normalny"/>
    <w:uiPriority w:val="34"/>
    <w:qFormat/>
    <w:rsid w:val="001013FE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135B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135B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135B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135B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135B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3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35BF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6C1880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C188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26A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BC352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E07F26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07F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9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4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B94E8-BD15-48F7-8369-93EB875CC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7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Paulina Młodzianowska</cp:lastModifiedBy>
  <cp:revision>2</cp:revision>
  <dcterms:created xsi:type="dcterms:W3CDTF">2019-06-07T12:51:00Z</dcterms:created>
  <dcterms:modified xsi:type="dcterms:W3CDTF">2019-06-07T12:51:00Z</dcterms:modified>
</cp:coreProperties>
</file>